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3F463" w14:textId="7CD11D1D" w:rsidR="007A116F" w:rsidRDefault="00EB14BF" w:rsidP="007A116F">
      <w:pPr>
        <w:spacing w:after="0" w:line="240" w:lineRule="auto"/>
        <w:contextualSpacing/>
        <w:jc w:val="center"/>
        <w:rPr>
          <w:b/>
          <w:bCs/>
        </w:rPr>
      </w:pPr>
      <w:r>
        <w:rPr>
          <w:b/>
          <w:bCs/>
        </w:rPr>
        <w:t xml:space="preserve">HAIG PARTNERS </w:t>
      </w:r>
      <w:r w:rsidR="007F34F6">
        <w:rPr>
          <w:b/>
          <w:bCs/>
        </w:rPr>
        <w:t xml:space="preserve">SERVES AS EXCLUSIVE </w:t>
      </w:r>
      <w:r w:rsidR="00892C02">
        <w:rPr>
          <w:b/>
          <w:bCs/>
        </w:rPr>
        <w:t>ADVISOR</w:t>
      </w:r>
      <w:r w:rsidR="007F34F6">
        <w:rPr>
          <w:b/>
          <w:bCs/>
        </w:rPr>
        <w:t xml:space="preserve"> </w:t>
      </w:r>
      <w:r w:rsidR="005505FA">
        <w:rPr>
          <w:b/>
          <w:bCs/>
        </w:rPr>
        <w:t xml:space="preserve">ON </w:t>
      </w:r>
      <w:r w:rsidR="00342533">
        <w:rPr>
          <w:b/>
          <w:bCs/>
        </w:rPr>
        <w:t xml:space="preserve">THE </w:t>
      </w:r>
      <w:r w:rsidR="005505FA">
        <w:rPr>
          <w:b/>
          <w:bCs/>
        </w:rPr>
        <w:t xml:space="preserve">SALE OF </w:t>
      </w:r>
      <w:r w:rsidR="007A116F">
        <w:rPr>
          <w:b/>
          <w:bCs/>
        </w:rPr>
        <w:t>LEHMAN AUTO WORLD</w:t>
      </w:r>
    </w:p>
    <w:p w14:paraId="143D5A8C" w14:textId="7E9950A9" w:rsidR="007A116F" w:rsidRPr="004F3CB9" w:rsidRDefault="007A116F" w:rsidP="007A116F">
      <w:pPr>
        <w:spacing w:after="0" w:line="240" w:lineRule="auto"/>
        <w:contextualSpacing/>
        <w:jc w:val="center"/>
        <w:rPr>
          <w:b/>
          <w:bCs/>
        </w:rPr>
      </w:pPr>
      <w:r>
        <w:rPr>
          <w:b/>
          <w:bCs/>
        </w:rPr>
        <w:t>TO LITHIA MOTORS, INC.</w:t>
      </w:r>
      <w:r w:rsidR="009470B3">
        <w:rPr>
          <w:b/>
          <w:bCs/>
        </w:rPr>
        <w:t xml:space="preserve"> (NYSE: LAD)</w:t>
      </w:r>
    </w:p>
    <w:p w14:paraId="65B40973" w14:textId="3B94E501" w:rsidR="007C6268" w:rsidRDefault="00306C8E" w:rsidP="00895D1E">
      <w:pPr>
        <w:spacing w:before="360" w:after="120"/>
      </w:pPr>
      <w:r w:rsidRPr="0009930B">
        <w:rPr>
          <w:b/>
          <w:bCs/>
        </w:rPr>
        <w:t xml:space="preserve">Fort Lauderdale, FL – </w:t>
      </w:r>
      <w:r w:rsidR="002C2F17">
        <w:rPr>
          <w:b/>
          <w:bCs/>
        </w:rPr>
        <w:t xml:space="preserve">June </w:t>
      </w:r>
      <w:r w:rsidR="00BF6543">
        <w:rPr>
          <w:b/>
          <w:bCs/>
        </w:rPr>
        <w:t>2</w:t>
      </w:r>
      <w:r w:rsidR="00B12F84">
        <w:rPr>
          <w:b/>
          <w:bCs/>
        </w:rPr>
        <w:t>8</w:t>
      </w:r>
      <w:r w:rsidR="007278DD" w:rsidRPr="0009930B">
        <w:rPr>
          <w:b/>
          <w:bCs/>
        </w:rPr>
        <w:t>, 202</w:t>
      </w:r>
      <w:r w:rsidR="006361C5">
        <w:rPr>
          <w:b/>
          <w:bCs/>
        </w:rPr>
        <w:t>2</w:t>
      </w:r>
      <w:r w:rsidRPr="0009930B">
        <w:rPr>
          <w:b/>
          <w:bCs/>
        </w:rPr>
        <w:t xml:space="preserve"> – </w:t>
      </w:r>
      <w:hyperlink r:id="rId10" w:history="1">
        <w:r w:rsidRPr="00B12F84">
          <w:rPr>
            <w:rStyle w:val="Hyperlink"/>
          </w:rPr>
          <w:t>Haig Partners LLC</w:t>
        </w:r>
      </w:hyperlink>
      <w:r>
        <w:t xml:space="preserve">, </w:t>
      </w:r>
      <w:r w:rsidR="00742371">
        <w:t>the</w:t>
      </w:r>
      <w:r>
        <w:t xml:space="preserve"> leading buy</w:t>
      </w:r>
      <w:r w:rsidR="00104383">
        <w:t xml:space="preserve">-sell advisory </w:t>
      </w:r>
      <w:r w:rsidR="00A41004">
        <w:t>firm to</w:t>
      </w:r>
      <w:r w:rsidR="00104383">
        <w:t xml:space="preserve"> </w:t>
      </w:r>
      <w:r w:rsidR="00944BFA">
        <w:t xml:space="preserve">auto, </w:t>
      </w:r>
      <w:r w:rsidR="009D636C">
        <w:t xml:space="preserve">heavy </w:t>
      </w:r>
      <w:r w:rsidR="00944BFA">
        <w:t xml:space="preserve">truck and RV </w:t>
      </w:r>
      <w:r w:rsidR="00104383">
        <w:t>dealers in the U.S.</w:t>
      </w:r>
      <w:r w:rsidR="00706A68">
        <w:t>,</w:t>
      </w:r>
      <w:r w:rsidR="00424842">
        <w:t xml:space="preserve"> served as the exclusive sell-side </w:t>
      </w:r>
      <w:r w:rsidR="005270CD">
        <w:t xml:space="preserve">advisor </w:t>
      </w:r>
      <w:r w:rsidR="00424842">
        <w:t xml:space="preserve">to </w:t>
      </w:r>
      <w:r w:rsidR="0028614F">
        <w:t xml:space="preserve">Miami-based </w:t>
      </w:r>
      <w:r w:rsidR="007A116F">
        <w:t>Lehman Auto World</w:t>
      </w:r>
      <w:r w:rsidR="0028614F">
        <w:t xml:space="preserve"> on the sale of </w:t>
      </w:r>
      <w:r w:rsidR="00C93D82">
        <w:t>its nine</w:t>
      </w:r>
      <w:r w:rsidR="00A771D0">
        <w:t xml:space="preserve"> dealerships</w:t>
      </w:r>
      <w:r w:rsidR="007A116F">
        <w:t xml:space="preserve"> to Lithia Motors, Inc. (NYSE:LAD)</w:t>
      </w:r>
      <w:r w:rsidR="0028614F">
        <w:t>.</w:t>
      </w:r>
      <w:r w:rsidR="0017625A">
        <w:t xml:space="preserve"> </w:t>
      </w:r>
      <w:r w:rsidR="00142242">
        <w:t>Lehman Auto World consists of</w:t>
      </w:r>
      <w:r w:rsidR="0017625A">
        <w:t xml:space="preserve"> Largo Honda, Doral Hyundai, Doral Kia</w:t>
      </w:r>
      <w:r w:rsidR="00142242">
        <w:t>,</w:t>
      </w:r>
      <w:r w:rsidR="00142242" w:rsidRPr="00142242">
        <w:t xml:space="preserve"> </w:t>
      </w:r>
      <w:r w:rsidR="00142242">
        <w:t>Doral Genesis,</w:t>
      </w:r>
      <w:r w:rsidR="0017625A">
        <w:t xml:space="preserve"> </w:t>
      </w:r>
      <w:r w:rsidR="00142242">
        <w:t>Lehman Subaru, Lehman Hyundai,</w:t>
      </w:r>
      <w:r w:rsidR="0017625A">
        <w:t xml:space="preserve"> Lehman Buick</w:t>
      </w:r>
      <w:r w:rsidR="00A90FDA">
        <w:t>-</w:t>
      </w:r>
      <w:r w:rsidR="0017625A">
        <w:t>GMC, Lehman Genesis</w:t>
      </w:r>
      <w:r w:rsidR="00142242" w:rsidRPr="00142242">
        <w:t xml:space="preserve"> </w:t>
      </w:r>
      <w:r w:rsidR="00142242">
        <w:t>and Lehman Mitsubishi</w:t>
      </w:r>
      <w:r w:rsidR="0017625A">
        <w:t>.</w:t>
      </w:r>
      <w:r w:rsidR="00A90FDA">
        <w:t xml:space="preserve"> </w:t>
      </w:r>
      <w:r w:rsidR="00C93D82">
        <w:t xml:space="preserve">As a part of this transaction, Lithia also acquired Esserman International which consists of Esserman Acura and Esserman VW in Doral, FL. </w:t>
      </w:r>
      <w:r w:rsidR="0050500E">
        <w:t>This</w:t>
      </w:r>
      <w:r w:rsidR="00142242">
        <w:t xml:space="preserve"> </w:t>
      </w:r>
      <w:r w:rsidR="0050500E">
        <w:t xml:space="preserve">acquisition of </w:t>
      </w:r>
      <w:r w:rsidR="006C3D95">
        <w:t>eleven</w:t>
      </w:r>
      <w:r w:rsidR="0050500E">
        <w:t xml:space="preserve"> dealerships represents the most ever in Florida history</w:t>
      </w:r>
      <w:r w:rsidR="00BF6543">
        <w:t xml:space="preserve">. </w:t>
      </w:r>
      <w:r w:rsidR="00E82AA6">
        <w:t xml:space="preserve">Lithia expects </w:t>
      </w:r>
      <w:r w:rsidR="006A479C">
        <w:t>the</w:t>
      </w:r>
      <w:r w:rsidR="00BF6543">
        <w:t xml:space="preserve"> dealerships</w:t>
      </w:r>
      <w:r w:rsidR="00E82AA6">
        <w:t xml:space="preserve"> to add over $850M in </w:t>
      </w:r>
      <w:r w:rsidR="006A479C">
        <w:t xml:space="preserve">annualized </w:t>
      </w:r>
      <w:r w:rsidR="00E82AA6">
        <w:t>revenue</w:t>
      </w:r>
      <w:r w:rsidR="0050500E">
        <w:t>.</w:t>
      </w:r>
    </w:p>
    <w:p w14:paraId="65F95E8B" w14:textId="1904F454" w:rsidR="00B965BE" w:rsidRPr="00B965BE" w:rsidRDefault="00B965BE" w:rsidP="00B12F84">
      <w:pPr>
        <w:spacing w:before="360" w:after="120"/>
        <w:rPr>
          <w:rFonts w:eastAsia="Times New Roman" w:cstheme="minorHAnsi"/>
          <w:color w:val="000000"/>
        </w:rPr>
      </w:pPr>
      <w:r>
        <w:rPr>
          <w:rFonts w:eastAsia="Times New Roman" w:cstheme="minorHAnsi"/>
          <w:color w:val="000000"/>
        </w:rPr>
        <w:t xml:space="preserve">William “Bill” Lehman, Jr., the </w:t>
      </w:r>
      <w:r w:rsidR="00EA1C5F">
        <w:rPr>
          <w:rFonts w:eastAsia="Times New Roman" w:cstheme="minorHAnsi"/>
          <w:color w:val="000000"/>
        </w:rPr>
        <w:t>principal</w:t>
      </w:r>
      <w:r>
        <w:rPr>
          <w:rFonts w:eastAsia="Times New Roman" w:cstheme="minorHAnsi"/>
          <w:color w:val="000000"/>
        </w:rPr>
        <w:t xml:space="preserve"> owner, explained his rationale for the sale, “</w:t>
      </w:r>
      <w:r w:rsidRPr="00B965BE">
        <w:rPr>
          <w:rFonts w:eastAsia="Times New Roman" w:cstheme="minorHAnsi"/>
          <w:color w:val="000000"/>
        </w:rPr>
        <w:t>On a personal level, I asked my wife, when do I retire?  When do I smell the roses? I’ve had one job my whole career running these dealerships.  I’ve had a great run.  I’m 81 and I think it’s time.  From a corporate perspective, there is continued consolidation in the automotive retail space, so when Lithia expressed interest in starting initial conversations with us, I felt that this was not only the right time but the right company.</w:t>
      </w:r>
      <w:r>
        <w:rPr>
          <w:rFonts w:eastAsia="Times New Roman" w:cstheme="minorHAnsi"/>
          <w:color w:val="000000"/>
        </w:rPr>
        <w:t xml:space="preserve"> </w:t>
      </w:r>
      <w:r w:rsidR="00CE3BDE">
        <w:rPr>
          <w:rFonts w:eastAsia="Times New Roman" w:cstheme="minorHAnsi"/>
          <w:color w:val="000000"/>
        </w:rPr>
        <w:t>I</w:t>
      </w:r>
      <w:r>
        <w:rPr>
          <w:rFonts w:eastAsia="Times New Roman" w:cstheme="minorHAnsi"/>
          <w:color w:val="000000"/>
        </w:rPr>
        <w:t xml:space="preserve"> thank Alan Haig and the team at Haig Partners for introducing us to Lithia and advising us on the sale process. This was a complicated transaction and they were integral to helping it to come off smoothly.</w:t>
      </w:r>
      <w:r w:rsidR="00EA1C5F">
        <w:rPr>
          <w:rFonts w:eastAsia="Times New Roman" w:cstheme="minorHAnsi"/>
          <w:color w:val="000000"/>
        </w:rPr>
        <w:t xml:space="preserve"> Jonathan Awner at Akerman </w:t>
      </w:r>
      <w:r w:rsidR="008055DA">
        <w:rPr>
          <w:rFonts w:eastAsia="Times New Roman" w:cstheme="minorHAnsi"/>
          <w:color w:val="000000"/>
        </w:rPr>
        <w:t xml:space="preserve">LLP </w:t>
      </w:r>
      <w:r w:rsidR="00EA1C5F">
        <w:rPr>
          <w:rFonts w:eastAsia="Times New Roman" w:cstheme="minorHAnsi"/>
          <w:color w:val="000000"/>
        </w:rPr>
        <w:t>was also impressive in his ability to negotiate the legal agreements and close a large transaction like this.</w:t>
      </w:r>
      <w:r>
        <w:rPr>
          <w:rFonts w:eastAsia="Times New Roman" w:cstheme="minorHAnsi"/>
          <w:color w:val="000000"/>
        </w:rPr>
        <w:t xml:space="preserve">” </w:t>
      </w:r>
      <w:r w:rsidRPr="00B965BE">
        <w:rPr>
          <w:rFonts w:eastAsia="Times New Roman" w:cstheme="minorHAnsi"/>
          <w:color w:val="000000"/>
        </w:rPr>
        <w:t xml:space="preserve">  </w:t>
      </w:r>
    </w:p>
    <w:p w14:paraId="1157C540" w14:textId="1E40F6E5" w:rsidR="00A9652A" w:rsidRPr="00E22F11" w:rsidRDefault="002309B8" w:rsidP="00B12F84">
      <w:pPr>
        <w:spacing w:before="360" w:after="120"/>
        <w:rPr>
          <w:rFonts w:eastAsia="Times New Roman"/>
        </w:rPr>
      </w:pPr>
      <w:r>
        <w:t xml:space="preserve">Bill Lehman, Jr. has </w:t>
      </w:r>
      <w:r w:rsidR="0083050B">
        <w:t>been making</w:t>
      </w:r>
      <w:r>
        <w:t xml:space="preserve"> significant contributions to the economic, political and cultural life in South Florida for over 50 years. Mr.</w:t>
      </w:r>
      <w:r w:rsidR="00D7458E">
        <w:t xml:space="preserve"> </w:t>
      </w:r>
      <w:r w:rsidR="0061615C">
        <w:t>Lehman</w:t>
      </w:r>
      <w:r w:rsidR="0083050B">
        <w:t xml:space="preserve"> </w:t>
      </w:r>
      <w:r w:rsidR="0061615C">
        <w:t>took over management of the family</w:t>
      </w:r>
      <w:r>
        <w:t xml:space="preserve"> </w:t>
      </w:r>
      <w:r w:rsidR="0061615C">
        <w:t>business</w:t>
      </w:r>
      <w:r w:rsidR="0083050B">
        <w:t>, a Buick dealership in North Miami,</w:t>
      </w:r>
      <w:r w:rsidR="0061615C">
        <w:t xml:space="preserve"> in 1967 </w:t>
      </w:r>
      <w:r w:rsidR="00A9652A">
        <w:t>when his father</w:t>
      </w:r>
      <w:r w:rsidR="0083050B">
        <w:t>, Bill Lehman, Sr.,</w:t>
      </w:r>
      <w:r w:rsidR="00A9652A">
        <w:t xml:space="preserve"> became a US Congressman</w:t>
      </w:r>
      <w:r w:rsidR="0083050B">
        <w:t>. Mr. Lehman, Jr.</w:t>
      </w:r>
      <w:r w:rsidR="0061615C">
        <w:t xml:space="preserve"> has since grown the organization </w:t>
      </w:r>
      <w:r w:rsidR="006A688B">
        <w:t>into</w:t>
      </w:r>
      <w:r>
        <w:t xml:space="preserve"> one of the largest auto groups in Florida</w:t>
      </w:r>
      <w:r w:rsidR="0061615C">
        <w:t xml:space="preserve">.  </w:t>
      </w:r>
      <w:r w:rsidR="003F2A27">
        <w:t xml:space="preserve">In addition to being a highly respected </w:t>
      </w:r>
      <w:r w:rsidR="009470B3">
        <w:t>auto</w:t>
      </w:r>
      <w:r w:rsidR="00600CC4">
        <w:t xml:space="preserve"> dealer</w:t>
      </w:r>
      <w:r w:rsidR="003F2A27">
        <w:t xml:space="preserve">, </w:t>
      </w:r>
      <w:r w:rsidR="00E22F11">
        <w:t xml:space="preserve">Mr. Lehman has other impressive accomplishments. He is a </w:t>
      </w:r>
      <w:r w:rsidR="00E22F11">
        <w:rPr>
          <w:rFonts w:eastAsia="Times New Roman"/>
        </w:rPr>
        <w:t>g</w:t>
      </w:r>
      <w:r w:rsidR="00A9652A" w:rsidRPr="00E22F11">
        <w:rPr>
          <w:rFonts w:eastAsia="Times New Roman"/>
        </w:rPr>
        <w:t>raduate of</w:t>
      </w:r>
      <w:r w:rsidR="00B12F84">
        <w:rPr>
          <w:rFonts w:eastAsia="Times New Roman"/>
        </w:rPr>
        <w:t xml:space="preserve"> the</w:t>
      </w:r>
      <w:r w:rsidR="00A9652A" w:rsidRPr="00E22F11">
        <w:rPr>
          <w:rFonts w:eastAsia="Times New Roman"/>
        </w:rPr>
        <w:t xml:space="preserve"> University of Alabama</w:t>
      </w:r>
      <w:r w:rsidR="00E22F11">
        <w:rPr>
          <w:rFonts w:eastAsia="Times New Roman"/>
        </w:rPr>
        <w:t xml:space="preserve"> and has an </w:t>
      </w:r>
      <w:r w:rsidR="00A9652A" w:rsidRPr="00E22F11">
        <w:rPr>
          <w:rFonts w:eastAsia="Times New Roman"/>
        </w:rPr>
        <w:t>MBA from Harvard Business School</w:t>
      </w:r>
      <w:r w:rsidR="00E22F11">
        <w:rPr>
          <w:rFonts w:eastAsia="Times New Roman"/>
        </w:rPr>
        <w:t>. Mr. Lehman s</w:t>
      </w:r>
      <w:r w:rsidR="00A9652A" w:rsidRPr="00E22F11">
        <w:rPr>
          <w:rFonts w:eastAsia="Times New Roman"/>
        </w:rPr>
        <w:t xml:space="preserve">erved </w:t>
      </w:r>
      <w:r w:rsidR="0083050B">
        <w:rPr>
          <w:rFonts w:eastAsia="Times New Roman"/>
        </w:rPr>
        <w:t>two</w:t>
      </w:r>
      <w:r w:rsidR="00A9652A" w:rsidRPr="00E22F11">
        <w:rPr>
          <w:rFonts w:eastAsia="Times New Roman"/>
        </w:rPr>
        <w:t xml:space="preserve"> years in </w:t>
      </w:r>
      <w:r w:rsidR="00CE3BDE">
        <w:rPr>
          <w:rFonts w:eastAsia="Times New Roman"/>
        </w:rPr>
        <w:t xml:space="preserve">the </w:t>
      </w:r>
      <w:r w:rsidR="00A9652A" w:rsidRPr="00E22F11">
        <w:rPr>
          <w:rFonts w:eastAsia="Times New Roman"/>
        </w:rPr>
        <w:t>United States Army</w:t>
      </w:r>
      <w:r w:rsidR="00E22F11">
        <w:rPr>
          <w:rFonts w:eastAsia="Times New Roman"/>
        </w:rPr>
        <w:t xml:space="preserve"> and has been a major supporter of local charities, serving as </w:t>
      </w:r>
      <w:r w:rsidR="00A9652A" w:rsidRPr="00E22F11">
        <w:rPr>
          <w:rFonts w:eastAsia="Times New Roman"/>
        </w:rPr>
        <w:t xml:space="preserve">Chairman of the Board of Trustees for the Museum of Contemporary Art </w:t>
      </w:r>
      <w:r w:rsidR="0083050B">
        <w:rPr>
          <w:rFonts w:eastAsia="Times New Roman"/>
        </w:rPr>
        <w:t xml:space="preserve">of </w:t>
      </w:r>
      <w:r w:rsidR="00A9652A" w:rsidRPr="00E22F11">
        <w:rPr>
          <w:rFonts w:eastAsia="Times New Roman"/>
        </w:rPr>
        <w:t>North Miami</w:t>
      </w:r>
      <w:r w:rsidR="00E22F11">
        <w:rPr>
          <w:rFonts w:eastAsia="Times New Roman"/>
        </w:rPr>
        <w:t xml:space="preserve">, </w:t>
      </w:r>
      <w:r w:rsidR="00A9652A" w:rsidRPr="00E22F11">
        <w:rPr>
          <w:rFonts w:eastAsia="Times New Roman"/>
        </w:rPr>
        <w:t>President of the Greater Miami Jewish Federation</w:t>
      </w:r>
      <w:r w:rsidR="00E22F11">
        <w:rPr>
          <w:rFonts w:eastAsia="Times New Roman"/>
        </w:rPr>
        <w:t xml:space="preserve">, </w:t>
      </w:r>
      <w:r w:rsidR="00E22F11">
        <w:t xml:space="preserve">Executive Vice President of the Board of Directors of the Florida International University, President of the South Florida Auto Dealers Association and </w:t>
      </w:r>
      <w:r>
        <w:t xml:space="preserve">President of </w:t>
      </w:r>
      <w:r w:rsidR="00E22F11">
        <w:t>the Michael</w:t>
      </w:r>
      <w:r>
        <w:t>-</w:t>
      </w:r>
      <w:r w:rsidR="00E22F11">
        <w:t>Ann Russell Jewish Community Center.</w:t>
      </w:r>
      <w:r>
        <w:t xml:space="preserve"> </w:t>
      </w:r>
    </w:p>
    <w:p w14:paraId="0DEB2A1F" w14:textId="4C74FFB4" w:rsidR="00766CC2" w:rsidRPr="00E82AA6" w:rsidRDefault="003F2A27" w:rsidP="00B12F84">
      <w:pPr>
        <w:pStyle w:val="Default"/>
        <w:spacing w:before="360" w:after="120" w:line="259" w:lineRule="auto"/>
        <w:rPr>
          <w:rFonts w:asciiTheme="minorHAnsi" w:hAnsiTheme="minorHAnsi" w:cstheme="minorHAnsi"/>
          <w:sz w:val="22"/>
          <w:szCs w:val="22"/>
        </w:rPr>
      </w:pPr>
      <w:r w:rsidRPr="00E82AA6">
        <w:rPr>
          <w:rFonts w:asciiTheme="minorHAnsi" w:hAnsiTheme="minorHAnsi" w:cstheme="minorHAnsi"/>
          <w:sz w:val="22"/>
          <w:szCs w:val="22"/>
        </w:rPr>
        <w:t xml:space="preserve">Lithia Motors is a </w:t>
      </w:r>
      <w:r w:rsidR="009470B3" w:rsidRPr="00E82AA6">
        <w:rPr>
          <w:rFonts w:asciiTheme="minorHAnsi" w:hAnsiTheme="minorHAnsi" w:cstheme="minorHAnsi"/>
          <w:sz w:val="22"/>
          <w:szCs w:val="22"/>
        </w:rPr>
        <w:t>publicly traded</w:t>
      </w:r>
      <w:r w:rsidRPr="00E82AA6">
        <w:rPr>
          <w:rFonts w:asciiTheme="minorHAnsi" w:hAnsiTheme="minorHAnsi" w:cstheme="minorHAnsi"/>
          <w:sz w:val="22"/>
          <w:szCs w:val="22"/>
        </w:rPr>
        <w:t xml:space="preserve"> auto retailer</w:t>
      </w:r>
      <w:r w:rsidR="00BD57EF" w:rsidRPr="00E82AA6">
        <w:rPr>
          <w:rFonts w:asciiTheme="minorHAnsi" w:hAnsiTheme="minorHAnsi" w:cstheme="minorHAnsi"/>
          <w:sz w:val="22"/>
          <w:szCs w:val="22"/>
        </w:rPr>
        <w:t xml:space="preserve"> that ranks second</w:t>
      </w:r>
      <w:r w:rsidRPr="00E82AA6">
        <w:rPr>
          <w:rFonts w:asciiTheme="minorHAnsi" w:hAnsiTheme="minorHAnsi" w:cstheme="minorHAnsi"/>
          <w:sz w:val="22"/>
          <w:szCs w:val="22"/>
        </w:rPr>
        <w:t xml:space="preserve"> on the 2021 Automotive News</w:t>
      </w:r>
      <w:r w:rsidR="00BD57EF" w:rsidRPr="00E82AA6">
        <w:rPr>
          <w:rFonts w:asciiTheme="minorHAnsi" w:hAnsiTheme="minorHAnsi" w:cstheme="minorHAnsi"/>
          <w:sz w:val="22"/>
          <w:szCs w:val="22"/>
        </w:rPr>
        <w:t xml:space="preserve"> </w:t>
      </w:r>
      <w:r w:rsidRPr="00E82AA6">
        <w:rPr>
          <w:rFonts w:asciiTheme="minorHAnsi" w:hAnsiTheme="minorHAnsi" w:cstheme="minorHAnsi"/>
          <w:sz w:val="22"/>
          <w:szCs w:val="22"/>
        </w:rPr>
        <w:t xml:space="preserve">Top 150 </w:t>
      </w:r>
      <w:r w:rsidR="00633E7B">
        <w:rPr>
          <w:rFonts w:asciiTheme="minorHAnsi" w:hAnsiTheme="minorHAnsi" w:cstheme="minorHAnsi"/>
          <w:sz w:val="22"/>
          <w:szCs w:val="22"/>
        </w:rPr>
        <w:t>Dealership</w:t>
      </w:r>
      <w:r w:rsidR="0001498D">
        <w:rPr>
          <w:rFonts w:asciiTheme="minorHAnsi" w:hAnsiTheme="minorHAnsi" w:cstheme="minorHAnsi"/>
          <w:sz w:val="22"/>
          <w:szCs w:val="22"/>
        </w:rPr>
        <w:t xml:space="preserve"> Groups</w:t>
      </w:r>
      <w:r w:rsidR="00895D1E" w:rsidRPr="00E82AA6">
        <w:rPr>
          <w:rFonts w:asciiTheme="minorHAnsi" w:hAnsiTheme="minorHAnsi" w:cstheme="minorHAnsi"/>
          <w:sz w:val="22"/>
          <w:szCs w:val="22"/>
        </w:rPr>
        <w:t>.  In 202</w:t>
      </w:r>
      <w:r w:rsidR="00BD57EF" w:rsidRPr="00E82AA6">
        <w:rPr>
          <w:rFonts w:asciiTheme="minorHAnsi" w:hAnsiTheme="minorHAnsi" w:cstheme="minorHAnsi"/>
          <w:sz w:val="22"/>
          <w:szCs w:val="22"/>
        </w:rPr>
        <w:t>1</w:t>
      </w:r>
      <w:r w:rsidR="00895D1E" w:rsidRPr="00E82AA6">
        <w:rPr>
          <w:rFonts w:asciiTheme="minorHAnsi" w:hAnsiTheme="minorHAnsi" w:cstheme="minorHAnsi"/>
          <w:sz w:val="22"/>
          <w:szCs w:val="22"/>
        </w:rPr>
        <w:t xml:space="preserve">, Lithia generated $22.8B in revenue and retailed 536,200 vehicles.  </w:t>
      </w:r>
      <w:r w:rsidR="0050500E" w:rsidRPr="00E82AA6">
        <w:rPr>
          <w:rFonts w:asciiTheme="minorHAnsi" w:hAnsiTheme="minorHAnsi" w:cstheme="minorHAnsi"/>
          <w:sz w:val="22"/>
          <w:szCs w:val="22"/>
        </w:rPr>
        <w:t xml:space="preserve">With the purchase of these </w:t>
      </w:r>
      <w:r w:rsidR="00703BFF">
        <w:rPr>
          <w:rFonts w:asciiTheme="minorHAnsi" w:hAnsiTheme="minorHAnsi" w:cstheme="minorHAnsi"/>
          <w:sz w:val="22"/>
          <w:szCs w:val="22"/>
        </w:rPr>
        <w:t>eleven</w:t>
      </w:r>
      <w:r w:rsidR="0050500E" w:rsidRPr="00E82AA6">
        <w:rPr>
          <w:rFonts w:asciiTheme="minorHAnsi" w:hAnsiTheme="minorHAnsi" w:cstheme="minorHAnsi"/>
          <w:sz w:val="22"/>
          <w:szCs w:val="22"/>
        </w:rPr>
        <w:t xml:space="preserve"> dealerships, Lithia has become one of the largest dealers in Florida</w:t>
      </w:r>
      <w:r w:rsidR="00CE3BDE">
        <w:rPr>
          <w:rFonts w:asciiTheme="minorHAnsi" w:hAnsiTheme="minorHAnsi" w:cstheme="minorHAnsi"/>
          <w:sz w:val="22"/>
          <w:szCs w:val="22"/>
        </w:rPr>
        <w:t xml:space="preserve"> and </w:t>
      </w:r>
      <w:r w:rsidR="009D6C08">
        <w:rPr>
          <w:rFonts w:asciiTheme="minorHAnsi" w:hAnsiTheme="minorHAnsi" w:cstheme="minorHAnsi"/>
          <w:sz w:val="22"/>
          <w:szCs w:val="22"/>
        </w:rPr>
        <w:t xml:space="preserve">likely </w:t>
      </w:r>
      <w:r w:rsidR="00CE3BDE">
        <w:rPr>
          <w:rFonts w:asciiTheme="minorHAnsi" w:hAnsiTheme="minorHAnsi" w:cstheme="minorHAnsi"/>
          <w:sz w:val="22"/>
          <w:szCs w:val="22"/>
        </w:rPr>
        <w:t>the largest dealer in the US</w:t>
      </w:r>
      <w:r w:rsidR="0050500E" w:rsidRPr="00E82AA6">
        <w:rPr>
          <w:rFonts w:asciiTheme="minorHAnsi" w:hAnsiTheme="minorHAnsi" w:cstheme="minorHAnsi"/>
          <w:sz w:val="22"/>
          <w:szCs w:val="22"/>
        </w:rPr>
        <w:t>.</w:t>
      </w:r>
      <w:r w:rsidR="00E82AA6">
        <w:rPr>
          <w:rFonts w:asciiTheme="minorHAnsi" w:hAnsiTheme="minorHAnsi" w:cstheme="minorHAnsi"/>
          <w:sz w:val="22"/>
          <w:szCs w:val="22"/>
        </w:rPr>
        <w:t xml:space="preserve"> </w:t>
      </w:r>
      <w:r w:rsidR="00E82AA6" w:rsidRPr="00E82AA6">
        <w:rPr>
          <w:rFonts w:asciiTheme="minorHAnsi" w:hAnsiTheme="minorHAnsi" w:cstheme="minorHAnsi"/>
          <w:sz w:val="22"/>
          <w:szCs w:val="22"/>
        </w:rPr>
        <w:t>“We are thrilled to welcome these teams to our Lithia &amp; Driveway family,</w:t>
      </w:r>
      <w:r w:rsidR="00E82AA6">
        <w:rPr>
          <w:rFonts w:asciiTheme="minorHAnsi" w:hAnsiTheme="minorHAnsi" w:cstheme="minorHAnsi"/>
          <w:sz w:val="22"/>
          <w:szCs w:val="22"/>
        </w:rPr>
        <w:t>”</w:t>
      </w:r>
      <w:r w:rsidR="00E82AA6" w:rsidRPr="00E82AA6">
        <w:rPr>
          <w:rFonts w:asciiTheme="minorHAnsi" w:hAnsiTheme="minorHAnsi" w:cstheme="minorHAnsi"/>
          <w:sz w:val="22"/>
          <w:szCs w:val="22"/>
        </w:rPr>
        <w:t xml:space="preserve"> </w:t>
      </w:r>
      <w:hyperlink r:id="rId11" w:history="1">
        <w:r w:rsidR="00E82AA6" w:rsidRPr="00B12F84">
          <w:rPr>
            <w:rStyle w:val="Hyperlink"/>
            <w:rFonts w:asciiTheme="minorHAnsi" w:hAnsiTheme="minorHAnsi" w:cstheme="minorHAnsi"/>
            <w:sz w:val="22"/>
            <w:szCs w:val="22"/>
          </w:rPr>
          <w:t>said Bryan DeBoer</w:t>
        </w:r>
      </w:hyperlink>
      <w:r w:rsidR="00E82AA6" w:rsidRPr="00E82AA6">
        <w:rPr>
          <w:rFonts w:asciiTheme="minorHAnsi" w:hAnsiTheme="minorHAnsi" w:cstheme="minorHAnsi"/>
          <w:sz w:val="22"/>
          <w:szCs w:val="22"/>
        </w:rPr>
        <w:t xml:space="preserve">, Lithia &amp; Driveway President and CEO. “The Lehman family has deep roots in south </w:t>
      </w:r>
      <w:r w:rsidR="00E82AA6" w:rsidRPr="00E82AA6">
        <w:rPr>
          <w:rFonts w:asciiTheme="minorHAnsi" w:hAnsiTheme="minorHAnsi" w:cstheme="minorHAnsi"/>
          <w:sz w:val="22"/>
          <w:szCs w:val="22"/>
        </w:rPr>
        <w:lastRenderedPageBreak/>
        <w:t>Florida, serving the community for over 86 years. Under the Lehman family leadership, the stores achieved a reputation for earning lifelong customers with their impeccable level of service.”</w:t>
      </w:r>
    </w:p>
    <w:p w14:paraId="55363E8B" w14:textId="1A1C3172" w:rsidR="00895D1E" w:rsidRDefault="006A479C" w:rsidP="00B12F84">
      <w:pPr>
        <w:spacing w:before="360" w:after="120"/>
      </w:pPr>
      <w:r>
        <w:t xml:space="preserve">Alan Haig, President of Haig Partners which represented the seller, said, </w:t>
      </w:r>
      <w:r w:rsidR="00895D1E">
        <w:t>“</w:t>
      </w:r>
      <w:r w:rsidR="004F6BC1">
        <w:t>We congratulate Bill Lehman, Jr.</w:t>
      </w:r>
      <w:r w:rsidR="00E82AA6">
        <w:t xml:space="preserve"> </w:t>
      </w:r>
      <w:r w:rsidR="004F6BC1">
        <w:t xml:space="preserve">on the sale of </w:t>
      </w:r>
      <w:r w:rsidR="00E82AA6">
        <w:t>his</w:t>
      </w:r>
      <w:r w:rsidR="004F6BC1">
        <w:t xml:space="preserve"> dealerships to Lithia Motors. </w:t>
      </w:r>
      <w:r>
        <w:t>He</w:t>
      </w:r>
      <w:r w:rsidR="00D528F3">
        <w:t xml:space="preserve"> built </w:t>
      </w:r>
      <w:r w:rsidR="004F6BC1">
        <w:t>Lehman Auto World i</w:t>
      </w:r>
      <w:r w:rsidR="00D528F3">
        <w:t xml:space="preserve">nto </w:t>
      </w:r>
      <w:r w:rsidR="004F6BC1">
        <w:t xml:space="preserve">one of the largest groups in the state. </w:t>
      </w:r>
      <w:r>
        <w:t>They</w:t>
      </w:r>
      <w:r w:rsidR="004F6BC1">
        <w:t xml:space="preserve"> operate </w:t>
      </w:r>
      <w:r w:rsidR="000C3444">
        <w:t>high</w:t>
      </w:r>
      <w:r w:rsidR="004F6BC1">
        <w:t xml:space="preserve"> volume stores</w:t>
      </w:r>
      <w:r w:rsidR="000C3444">
        <w:t xml:space="preserve">, including Hyundai in Doral which </w:t>
      </w:r>
      <w:r w:rsidR="0015579F">
        <w:t xml:space="preserve">consistently </w:t>
      </w:r>
      <w:r w:rsidR="000C3444">
        <w:t>rank</w:t>
      </w:r>
      <w:r w:rsidR="0015579F">
        <w:t>s as a Top 5</w:t>
      </w:r>
      <w:r w:rsidR="000C3444">
        <w:t xml:space="preserve"> </w:t>
      </w:r>
      <w:r w:rsidR="0015579F">
        <w:t>dealership in terms of sales</w:t>
      </w:r>
      <w:r w:rsidR="004F6BC1">
        <w:t xml:space="preserve">. </w:t>
      </w:r>
      <w:r w:rsidR="00D528F3">
        <w:t>Also,</w:t>
      </w:r>
      <w:r w:rsidR="009A6F2E">
        <w:t xml:space="preserve"> we tip our hats to Bryan DeBoer and the Lithia team with this significant investment in one of the most desirable auto retail markets anywhere in the world. South Florida is growing </w:t>
      </w:r>
      <w:r w:rsidR="009F25CA">
        <w:t>rapidly</w:t>
      </w:r>
      <w:r w:rsidR="009A6F2E">
        <w:t xml:space="preserve"> and </w:t>
      </w:r>
      <w:r w:rsidR="000C3444">
        <w:t xml:space="preserve">we believe </w:t>
      </w:r>
      <w:r w:rsidR="009A6F2E">
        <w:t xml:space="preserve">Lithia will do very well with these </w:t>
      </w:r>
      <w:r w:rsidR="006C3D95">
        <w:t>eleven</w:t>
      </w:r>
      <w:r w:rsidR="009A6F2E">
        <w:t xml:space="preserve"> dealerships. </w:t>
      </w:r>
      <w:r w:rsidR="000C3444">
        <w:t>Welcome to South Florida!</w:t>
      </w:r>
      <w:r w:rsidR="00CD7CE2">
        <w:t xml:space="preserve"> This transaction demonstrates that buyers remain confident about the </w:t>
      </w:r>
      <w:r w:rsidR="00FF1C44">
        <w:t xml:space="preserve">future profitability </w:t>
      </w:r>
      <w:r w:rsidR="009D636C">
        <w:t>of</w:t>
      </w:r>
      <w:r w:rsidR="00FF1C44">
        <w:t xml:space="preserve"> auto dealerships</w:t>
      </w:r>
      <w:r w:rsidR="00CD7CE2">
        <w:t xml:space="preserve"> and </w:t>
      </w:r>
      <w:r w:rsidR="00FF1C44">
        <w:t>want to</w:t>
      </w:r>
      <w:r w:rsidR="00CD7CE2">
        <w:t xml:space="preserve"> continue to grow.</w:t>
      </w:r>
      <w:r w:rsidR="000C3444">
        <w:t>”</w:t>
      </w:r>
    </w:p>
    <w:p w14:paraId="146EC794" w14:textId="38845D95" w:rsidR="00D7458E" w:rsidRDefault="00D7458E" w:rsidP="00B12F84">
      <w:pPr>
        <w:spacing w:before="360" w:after="120"/>
        <w:rPr>
          <w:shd w:val="clear" w:color="auto" w:fill="FFFFFF"/>
        </w:rPr>
      </w:pPr>
      <w:r>
        <w:t xml:space="preserve">The team at Haig Partners has been involved in the purchase or sale of </w:t>
      </w:r>
      <w:r w:rsidR="00EE23CE">
        <w:t>100</w:t>
      </w:r>
      <w:r>
        <w:t xml:space="preserve"> dealerships in Florida, more than any other </w:t>
      </w:r>
      <w:r w:rsidR="008A7E84">
        <w:t>team</w:t>
      </w:r>
      <w:r w:rsidR="000C3444">
        <w:t>, by far</w:t>
      </w:r>
      <w:r>
        <w:t xml:space="preserve">. </w:t>
      </w:r>
      <w:r w:rsidR="005077A5">
        <w:t xml:space="preserve">Lehman Auto World </w:t>
      </w:r>
      <w:r w:rsidR="00A44007">
        <w:t>is</w:t>
      </w:r>
      <w:r w:rsidR="005077A5">
        <w:t xml:space="preserve"> the 22</w:t>
      </w:r>
      <w:r w:rsidR="005077A5" w:rsidRPr="005077A5">
        <w:rPr>
          <w:vertAlign w:val="superscript"/>
        </w:rPr>
        <w:t>nd</w:t>
      </w:r>
      <w:r w:rsidR="005077A5">
        <w:t xml:space="preserve"> client that Haig Partners has represented that qualifies as one of Automotive News Top 150 Dealership Groups, also more than any other firm.</w:t>
      </w:r>
      <w:r w:rsidR="005077A5" w:rsidRPr="005077A5">
        <w:t xml:space="preserve"> </w:t>
      </w:r>
      <w:r w:rsidR="005077A5">
        <w:t>Haig Partners has advised on the sale of 26 dealerships nationwide so far in 2022.</w:t>
      </w:r>
    </w:p>
    <w:p w14:paraId="7C3168E6" w14:textId="77777777" w:rsidR="00B66244" w:rsidRDefault="00B66244" w:rsidP="001F774D">
      <w:pPr>
        <w:spacing w:after="0"/>
        <w:rPr>
          <w:b/>
          <w:bCs/>
        </w:rPr>
      </w:pPr>
    </w:p>
    <w:p w14:paraId="4FE513BB" w14:textId="0E9237F8" w:rsidR="001F774D" w:rsidRPr="001F774D" w:rsidRDefault="001F774D" w:rsidP="001F774D">
      <w:pPr>
        <w:spacing w:after="0"/>
        <w:rPr>
          <w:b/>
          <w:bCs/>
        </w:rPr>
      </w:pPr>
      <w:r w:rsidRPr="001F774D">
        <w:rPr>
          <w:b/>
          <w:bCs/>
        </w:rPr>
        <w:t>About Haig Partners</w:t>
      </w:r>
    </w:p>
    <w:p w14:paraId="2232BAF0" w14:textId="154FA4B8" w:rsidR="001F774D" w:rsidRPr="001F774D" w:rsidRDefault="001F774D" w:rsidP="001F774D">
      <w:r w:rsidRPr="001F774D">
        <w:t>Haig Partners LLC </w:t>
      </w:r>
      <w:r>
        <w:t xml:space="preserve">helps dealers </w:t>
      </w:r>
      <w:r w:rsidR="000A6F33">
        <w:t xml:space="preserve">to </w:t>
      </w:r>
      <w:r>
        <w:t>maximize the value of their business</w:t>
      </w:r>
      <w:r w:rsidR="00944BFA">
        <w:t>es</w:t>
      </w:r>
      <w:r w:rsidR="000A6F33">
        <w:t xml:space="preserve"> when they are ready to sell</w:t>
      </w:r>
      <w:r w:rsidRPr="001F774D">
        <w:t xml:space="preserve">. </w:t>
      </w:r>
      <w:r w:rsidR="00952C00">
        <w:t>The</w:t>
      </w:r>
      <w:r w:rsidR="000A6F33">
        <w:t xml:space="preserve"> team at Haig Partners</w:t>
      </w:r>
      <w:r w:rsidR="00952C00">
        <w:t xml:space="preserve"> ha</w:t>
      </w:r>
      <w:r w:rsidR="000A6F33">
        <w:t>s</w:t>
      </w:r>
      <w:r w:rsidR="00952C00">
        <w:t xml:space="preserve"> </w:t>
      </w:r>
      <w:r>
        <w:t>unmatched experience with executives from leading retail dealer groups and financial institutions</w:t>
      </w:r>
      <w:r w:rsidR="000A6F33">
        <w:t>. They</w:t>
      </w:r>
      <w:r w:rsidR="00952C00">
        <w:t xml:space="preserve"> have </w:t>
      </w:r>
      <w:r w:rsidRPr="001F774D">
        <w:t>advised on the purchase or sale of more than 5</w:t>
      </w:r>
      <w:r w:rsidR="00CD7CE2">
        <w:t>75</w:t>
      </w:r>
      <w:r w:rsidRPr="001F774D">
        <w:t xml:space="preserve"> dealerships </w:t>
      </w:r>
      <w:r w:rsidR="00CD7CE2">
        <w:t>for over</w:t>
      </w:r>
      <w:r w:rsidRPr="001F774D">
        <w:t xml:space="preserve"> $</w:t>
      </w:r>
      <w:r w:rsidR="00CD7CE2">
        <w:t>9.0</w:t>
      </w:r>
      <w:r w:rsidRPr="001F774D">
        <w:t> billion</w:t>
      </w:r>
      <w:r w:rsidR="000A6F33">
        <w:t>, more than any other firm</w:t>
      </w:r>
      <w:r w:rsidRPr="001F774D">
        <w:t xml:space="preserve">. </w:t>
      </w:r>
      <w:r w:rsidR="00952C00">
        <w:t>Haig Partners</w:t>
      </w:r>
      <w:r>
        <w:t xml:space="preserve"> leverages</w:t>
      </w:r>
      <w:r w:rsidR="000A6F33">
        <w:t xml:space="preserve"> its</w:t>
      </w:r>
      <w:r>
        <w:t xml:space="preserve"> expertise and relationships to lead clients through a confidential and customizable sales process</w:t>
      </w:r>
      <w:r w:rsidR="000A6F33">
        <w:t xml:space="preserve"> that also maximizes the value of their businesses</w:t>
      </w:r>
      <w:r>
        <w:t xml:space="preserve">. </w:t>
      </w:r>
      <w:r w:rsidR="00952C00">
        <w:t>They</w:t>
      </w:r>
      <w:r w:rsidRPr="001F774D">
        <w:t xml:space="preserve"> author the </w:t>
      </w:r>
      <w:hyperlink r:id="rId12" w:history="1">
        <w:r w:rsidRPr="001F774D">
          <w:rPr>
            <w:rStyle w:val="Hyperlink"/>
          </w:rPr>
          <w:t>Haig Report</w:t>
        </w:r>
      </w:hyperlink>
      <w:r w:rsidRPr="001F774D">
        <w:t>, the leading industry quarterly report that tracks trends in auto retail and their impact on dealership values, and are co-author of NADA’s Guide, “Buying and Selling a Dealership.” For more information, visit </w:t>
      </w:r>
      <w:hyperlink r:id="rId13" w:history="1">
        <w:r w:rsidRPr="001F774D">
          <w:rPr>
            <w:rStyle w:val="Hyperlink"/>
          </w:rPr>
          <w:t>www.haigpartners.com</w:t>
        </w:r>
      </w:hyperlink>
      <w:r w:rsidRPr="001F774D">
        <w:t>.</w:t>
      </w:r>
    </w:p>
    <w:p w14:paraId="48B7719C" w14:textId="4C7E6D7C" w:rsidR="001F774D" w:rsidRDefault="001F774D" w:rsidP="00BD57EF">
      <w:pPr>
        <w:spacing w:after="0"/>
      </w:pPr>
      <w:r w:rsidRPr="001F774D">
        <w:rPr>
          <w:b/>
          <w:bCs/>
        </w:rPr>
        <w:t>Transaction Contact:</w:t>
      </w:r>
      <w:r w:rsidRPr="001F774D">
        <w:rPr>
          <w:b/>
          <w:bCs/>
        </w:rPr>
        <w:br/>
      </w:r>
      <w:r w:rsidR="00BD57EF">
        <w:t>Alan Haig, Founder and President</w:t>
      </w:r>
    </w:p>
    <w:p w14:paraId="293AFB99" w14:textId="73D78A4C" w:rsidR="00BD57EF" w:rsidRDefault="00BD57EF" w:rsidP="00BD57EF">
      <w:pPr>
        <w:spacing w:after="0"/>
      </w:pPr>
      <w:r>
        <w:t>Haig Partners</w:t>
      </w:r>
    </w:p>
    <w:p w14:paraId="2EE17F7B" w14:textId="3B0F0839" w:rsidR="00BD57EF" w:rsidRDefault="0027509F" w:rsidP="00BD57EF">
      <w:pPr>
        <w:spacing w:after="0"/>
      </w:pPr>
      <w:hyperlink r:id="rId14" w:history="1">
        <w:r w:rsidR="00BD57EF" w:rsidRPr="0074722B">
          <w:rPr>
            <w:rStyle w:val="Hyperlink"/>
          </w:rPr>
          <w:t>alan@haigpartners.com</w:t>
        </w:r>
      </w:hyperlink>
    </w:p>
    <w:p w14:paraId="16D9D9BE" w14:textId="3148641D" w:rsidR="00BD57EF" w:rsidRPr="001F774D" w:rsidRDefault="00BD57EF" w:rsidP="00BD57EF">
      <w:pPr>
        <w:spacing w:after="0"/>
      </w:pPr>
      <w:r>
        <w:t>(954) 646-8921</w:t>
      </w:r>
    </w:p>
    <w:p w14:paraId="71E8B7DC" w14:textId="77777777" w:rsidR="00BD57EF" w:rsidRDefault="00BD57EF" w:rsidP="00244695">
      <w:pPr>
        <w:spacing w:after="0"/>
        <w:rPr>
          <w:b/>
          <w:bCs/>
        </w:rPr>
      </w:pPr>
    </w:p>
    <w:p w14:paraId="429BC4CA" w14:textId="184032C7" w:rsidR="005E1617" w:rsidRDefault="001F774D" w:rsidP="00244695">
      <w:pPr>
        <w:spacing w:after="0"/>
      </w:pPr>
      <w:r w:rsidRPr="001F774D">
        <w:rPr>
          <w:b/>
          <w:bCs/>
        </w:rPr>
        <w:t>Media Contact:</w:t>
      </w:r>
      <w:r w:rsidRPr="001F774D">
        <w:rPr>
          <w:b/>
          <w:bCs/>
        </w:rPr>
        <w:br/>
      </w:r>
      <w:r w:rsidRPr="001F774D">
        <w:t>Aimee Allen</w:t>
      </w:r>
      <w:r w:rsidR="005E1617">
        <w:t xml:space="preserve">, </w:t>
      </w:r>
      <w:r w:rsidRPr="001F774D">
        <w:t>Director of Marketing and Business Development</w:t>
      </w:r>
    </w:p>
    <w:p w14:paraId="4049E198" w14:textId="3D7BB855" w:rsidR="006361C5" w:rsidRDefault="005E1617" w:rsidP="00244695">
      <w:pPr>
        <w:spacing w:after="0"/>
      </w:pPr>
      <w:r>
        <w:t>Haig Partners</w:t>
      </w:r>
      <w:r w:rsidR="001F774D" w:rsidRPr="001F774D">
        <w:br/>
      </w:r>
      <w:hyperlink r:id="rId15" w:history="1">
        <w:r w:rsidR="00244695" w:rsidRPr="00B41A5F">
          <w:rPr>
            <w:rStyle w:val="Hyperlink"/>
          </w:rPr>
          <w:t>aimee@haigpartners.com</w:t>
        </w:r>
      </w:hyperlink>
    </w:p>
    <w:p w14:paraId="3058A9DD" w14:textId="649FDF2A" w:rsidR="00244695" w:rsidRPr="00306C8E" w:rsidRDefault="00244695">
      <w:r>
        <w:t>(603) 933-2194</w:t>
      </w:r>
    </w:p>
    <w:sectPr w:rsidR="00244695" w:rsidRPr="00306C8E" w:rsidSect="009C2A3A">
      <w:headerReference w:type="default" r:id="rId16"/>
      <w:footerReference w:type="default" r:id="rId17"/>
      <w:pgSz w:w="12240" w:h="15840"/>
      <w:pgMar w:top="189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BE694" w14:textId="77777777" w:rsidR="0027509F" w:rsidRDefault="0027509F" w:rsidP="0031299C">
      <w:pPr>
        <w:spacing w:after="0" w:line="240" w:lineRule="auto"/>
      </w:pPr>
      <w:r>
        <w:separator/>
      </w:r>
    </w:p>
  </w:endnote>
  <w:endnote w:type="continuationSeparator" w:id="0">
    <w:p w14:paraId="256B26A9" w14:textId="77777777" w:rsidR="0027509F" w:rsidRDefault="0027509F" w:rsidP="00312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3838E" w14:textId="7E84592E" w:rsidR="0031299C" w:rsidRDefault="0031299C">
    <w:pPr>
      <w:pStyle w:val="Footer"/>
    </w:pPr>
    <w:r>
      <w:rPr>
        <w:noProof/>
      </w:rPr>
      <mc:AlternateContent>
        <mc:Choice Requires="wps">
          <w:drawing>
            <wp:anchor distT="0" distB="0" distL="114300" distR="114300" simplePos="0" relativeHeight="251659264" behindDoc="0" locked="0" layoutInCell="0" allowOverlap="1" wp14:anchorId="365E41C8" wp14:editId="18B9F290">
              <wp:simplePos x="0" y="0"/>
              <wp:positionH relativeFrom="page">
                <wp:posOffset>0</wp:posOffset>
              </wp:positionH>
              <wp:positionV relativeFrom="page">
                <wp:posOffset>9601200</wp:posOffset>
              </wp:positionV>
              <wp:extent cx="7772400" cy="266700"/>
              <wp:effectExtent l="0" t="0" r="0" b="0"/>
              <wp:wrapNone/>
              <wp:docPr id="1" name="MSIPCM292344f1b8480fd32784d8fd" descr="{&quot;HashCode&quot;:197223211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C7127B" w14:textId="22E16F88" w:rsidR="0031299C" w:rsidRPr="0031299C" w:rsidRDefault="0031299C" w:rsidP="0031299C">
                          <w:pPr>
                            <w:spacing w:after="0"/>
                            <w:jc w:val="center"/>
                            <w:rPr>
                              <w:rFonts w:ascii="Calibri" w:hAnsi="Calibri" w:cs="Calibri"/>
                              <w:color w:val="000000"/>
                              <w:sz w:val="18"/>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65E41C8" id="_x0000_t202" coordsize="21600,21600" o:spt="202" path="m,l,21600r21600,l21600,xe">
              <v:stroke joinstyle="miter"/>
              <v:path gradientshapeok="t" o:connecttype="rect"/>
            </v:shapetype>
            <v:shape id="MSIPCM292344f1b8480fd32784d8fd" o:spid="_x0000_s1026" type="#_x0000_t202" alt="{&quot;HashCode&quot;:1972232112,&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" o:allowincell="f" filled="f" stroked="f" strokeweight=".5pt">
              <v:textbox inset=",0,,0">
                <w:txbxContent>
                  <w:p w14:paraId="46C7127B" w14:textId="22E16F88" w:rsidR="0031299C" w:rsidRPr="0031299C" w:rsidRDefault="0031299C" w:rsidP="0031299C">
                    <w:pPr>
                      <w:spacing w:after="0"/>
                      <w:jc w:val="center"/>
                      <w:rPr>
                        <w:rFonts w:ascii="Calibri" w:hAnsi="Calibri" w:cs="Calibri"/>
                        <w:color w:val="000000"/>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1122E" w14:textId="77777777" w:rsidR="0027509F" w:rsidRDefault="0027509F" w:rsidP="0031299C">
      <w:pPr>
        <w:spacing w:after="0" w:line="240" w:lineRule="auto"/>
      </w:pPr>
      <w:r>
        <w:separator/>
      </w:r>
    </w:p>
  </w:footnote>
  <w:footnote w:type="continuationSeparator" w:id="0">
    <w:p w14:paraId="105988AE" w14:textId="77777777" w:rsidR="0027509F" w:rsidRDefault="0027509F" w:rsidP="00312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76AB" w14:textId="3A206E0E" w:rsidR="009C2A3A" w:rsidRDefault="009C2A3A" w:rsidP="009C2A3A">
    <w:pPr>
      <w:pStyle w:val="Header"/>
      <w:jc w:val="center"/>
    </w:pPr>
    <w:r>
      <w:rPr>
        <w:b/>
        <w:bCs/>
        <w:noProof/>
      </w:rPr>
      <w:drawing>
        <wp:inline distT="0" distB="0" distL="0" distR="0" wp14:anchorId="62031C7D" wp14:editId="5E0D6777">
          <wp:extent cx="2562225" cy="110017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81149" cy="1108296"/>
                  </a:xfrm>
                  <a:prstGeom prst="rect">
                    <a:avLst/>
                  </a:prstGeom>
                </pic:spPr>
              </pic:pic>
            </a:graphicData>
          </a:graphic>
        </wp:inline>
      </w:drawing>
    </w:r>
  </w:p>
  <w:p w14:paraId="092ADFDD" w14:textId="77777777" w:rsidR="00A771D0" w:rsidRDefault="00A771D0" w:rsidP="009C2A3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D64AA"/>
    <w:multiLevelType w:val="hybridMultilevel"/>
    <w:tmpl w:val="84D09348"/>
    <w:lvl w:ilvl="0" w:tplc="682AA2DC">
      <w:start w:val="2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FD5A47"/>
    <w:multiLevelType w:val="hybridMultilevel"/>
    <w:tmpl w:val="C39A86C2"/>
    <w:lvl w:ilvl="0" w:tplc="6166073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E643D"/>
    <w:multiLevelType w:val="hybridMultilevel"/>
    <w:tmpl w:val="40A4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5984807">
    <w:abstractNumId w:val="1"/>
  </w:num>
  <w:num w:numId="2" w16cid:durableId="455686407">
    <w:abstractNumId w:val="0"/>
  </w:num>
  <w:num w:numId="3" w16cid:durableId="13667128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TQzNrAwNTQ0NDJW0lEKTi0uzszPAymwqAUA3pR6DiwAAAA="/>
  </w:docVars>
  <w:rsids>
    <w:rsidRoot w:val="007211E9"/>
    <w:rsid w:val="0000335A"/>
    <w:rsid w:val="0000553B"/>
    <w:rsid w:val="0001498D"/>
    <w:rsid w:val="00023B5B"/>
    <w:rsid w:val="0003077A"/>
    <w:rsid w:val="000558A6"/>
    <w:rsid w:val="00056FA3"/>
    <w:rsid w:val="00057607"/>
    <w:rsid w:val="00057BDF"/>
    <w:rsid w:val="00061F82"/>
    <w:rsid w:val="000643E1"/>
    <w:rsid w:val="00070EB8"/>
    <w:rsid w:val="00071799"/>
    <w:rsid w:val="0007484E"/>
    <w:rsid w:val="000869A3"/>
    <w:rsid w:val="00095628"/>
    <w:rsid w:val="0009930B"/>
    <w:rsid w:val="000A2CD3"/>
    <w:rsid w:val="000A6F33"/>
    <w:rsid w:val="000C3444"/>
    <w:rsid w:val="000D2E9C"/>
    <w:rsid w:val="000D3EA3"/>
    <w:rsid w:val="000E03D8"/>
    <w:rsid w:val="000E7155"/>
    <w:rsid w:val="000F0131"/>
    <w:rsid w:val="000F288F"/>
    <w:rsid w:val="000F3C8E"/>
    <w:rsid w:val="000F4925"/>
    <w:rsid w:val="0010294F"/>
    <w:rsid w:val="00104383"/>
    <w:rsid w:val="00106D6C"/>
    <w:rsid w:val="00111062"/>
    <w:rsid w:val="0011196D"/>
    <w:rsid w:val="00116FE0"/>
    <w:rsid w:val="001243D8"/>
    <w:rsid w:val="00130405"/>
    <w:rsid w:val="001336F9"/>
    <w:rsid w:val="001345D1"/>
    <w:rsid w:val="001402DB"/>
    <w:rsid w:val="00142242"/>
    <w:rsid w:val="0014478C"/>
    <w:rsid w:val="00151137"/>
    <w:rsid w:val="0015579F"/>
    <w:rsid w:val="0016395E"/>
    <w:rsid w:val="0017076F"/>
    <w:rsid w:val="001747FC"/>
    <w:rsid w:val="00174B23"/>
    <w:rsid w:val="0017625A"/>
    <w:rsid w:val="00184502"/>
    <w:rsid w:val="00186382"/>
    <w:rsid w:val="0019078E"/>
    <w:rsid w:val="00195307"/>
    <w:rsid w:val="001B3827"/>
    <w:rsid w:val="001C1EA2"/>
    <w:rsid w:val="001C41F2"/>
    <w:rsid w:val="001C67B0"/>
    <w:rsid w:val="001D181D"/>
    <w:rsid w:val="001D564D"/>
    <w:rsid w:val="001D7258"/>
    <w:rsid w:val="001E1623"/>
    <w:rsid w:val="001F090B"/>
    <w:rsid w:val="001F0BDB"/>
    <w:rsid w:val="001F2FBF"/>
    <w:rsid w:val="001F74FE"/>
    <w:rsid w:val="001F774D"/>
    <w:rsid w:val="001F7CE2"/>
    <w:rsid w:val="002005BE"/>
    <w:rsid w:val="0020480D"/>
    <w:rsid w:val="0021460D"/>
    <w:rsid w:val="00221630"/>
    <w:rsid w:val="00221BDC"/>
    <w:rsid w:val="00225328"/>
    <w:rsid w:val="00225940"/>
    <w:rsid w:val="00225E88"/>
    <w:rsid w:val="002309B8"/>
    <w:rsid w:val="0023147D"/>
    <w:rsid w:val="00244695"/>
    <w:rsid w:val="00245277"/>
    <w:rsid w:val="00247147"/>
    <w:rsid w:val="00256AEB"/>
    <w:rsid w:val="00267F6F"/>
    <w:rsid w:val="0027111C"/>
    <w:rsid w:val="00271167"/>
    <w:rsid w:val="0027509F"/>
    <w:rsid w:val="00275D02"/>
    <w:rsid w:val="00276704"/>
    <w:rsid w:val="00285D2E"/>
    <w:rsid w:val="0028614F"/>
    <w:rsid w:val="002914BC"/>
    <w:rsid w:val="00292847"/>
    <w:rsid w:val="00292FEF"/>
    <w:rsid w:val="002A5A0D"/>
    <w:rsid w:val="002B5F58"/>
    <w:rsid w:val="002C2F17"/>
    <w:rsid w:val="002C35F4"/>
    <w:rsid w:val="002E087F"/>
    <w:rsid w:val="002E3FBD"/>
    <w:rsid w:val="002F6AF8"/>
    <w:rsid w:val="00301312"/>
    <w:rsid w:val="00301FE7"/>
    <w:rsid w:val="00306C8E"/>
    <w:rsid w:val="00307B86"/>
    <w:rsid w:val="0031299C"/>
    <w:rsid w:val="003243FB"/>
    <w:rsid w:val="00325851"/>
    <w:rsid w:val="00342533"/>
    <w:rsid w:val="0034262A"/>
    <w:rsid w:val="00346B2C"/>
    <w:rsid w:val="00383474"/>
    <w:rsid w:val="00385BA7"/>
    <w:rsid w:val="003916F2"/>
    <w:rsid w:val="0039418B"/>
    <w:rsid w:val="003C4CB1"/>
    <w:rsid w:val="003D3024"/>
    <w:rsid w:val="003E0492"/>
    <w:rsid w:val="003E1D24"/>
    <w:rsid w:val="003F1468"/>
    <w:rsid w:val="003F2A27"/>
    <w:rsid w:val="003F4D63"/>
    <w:rsid w:val="004054BC"/>
    <w:rsid w:val="00406FE0"/>
    <w:rsid w:val="00410E06"/>
    <w:rsid w:val="00422FD7"/>
    <w:rsid w:val="004245B5"/>
    <w:rsid w:val="00424842"/>
    <w:rsid w:val="00424A93"/>
    <w:rsid w:val="00425BFA"/>
    <w:rsid w:val="004274EA"/>
    <w:rsid w:val="00427863"/>
    <w:rsid w:val="0044102F"/>
    <w:rsid w:val="004515F6"/>
    <w:rsid w:val="00456B14"/>
    <w:rsid w:val="00466D2F"/>
    <w:rsid w:val="00471144"/>
    <w:rsid w:val="00471686"/>
    <w:rsid w:val="004840DC"/>
    <w:rsid w:val="00485758"/>
    <w:rsid w:val="00486865"/>
    <w:rsid w:val="00487D2E"/>
    <w:rsid w:val="0049799D"/>
    <w:rsid w:val="004A0025"/>
    <w:rsid w:val="004B5F5F"/>
    <w:rsid w:val="004C4683"/>
    <w:rsid w:val="004D66C4"/>
    <w:rsid w:val="004E209C"/>
    <w:rsid w:val="004E4D2E"/>
    <w:rsid w:val="004E639D"/>
    <w:rsid w:val="004E6CE4"/>
    <w:rsid w:val="004F3CB9"/>
    <w:rsid w:val="004F6646"/>
    <w:rsid w:val="004F6BC1"/>
    <w:rsid w:val="005011B2"/>
    <w:rsid w:val="0050500E"/>
    <w:rsid w:val="005073FB"/>
    <w:rsid w:val="005077A5"/>
    <w:rsid w:val="0052042C"/>
    <w:rsid w:val="00521740"/>
    <w:rsid w:val="00521E07"/>
    <w:rsid w:val="005261AA"/>
    <w:rsid w:val="005270CD"/>
    <w:rsid w:val="00536CBD"/>
    <w:rsid w:val="00540641"/>
    <w:rsid w:val="00542CC8"/>
    <w:rsid w:val="00542E72"/>
    <w:rsid w:val="00543FE1"/>
    <w:rsid w:val="005505FA"/>
    <w:rsid w:val="00551688"/>
    <w:rsid w:val="00560CCD"/>
    <w:rsid w:val="00561F9A"/>
    <w:rsid w:val="0056433C"/>
    <w:rsid w:val="005654CE"/>
    <w:rsid w:val="00577552"/>
    <w:rsid w:val="005A0B5A"/>
    <w:rsid w:val="005A4865"/>
    <w:rsid w:val="005C412F"/>
    <w:rsid w:val="005C7673"/>
    <w:rsid w:val="005E1617"/>
    <w:rsid w:val="005E4C8C"/>
    <w:rsid w:val="005E775C"/>
    <w:rsid w:val="005F0707"/>
    <w:rsid w:val="00600CC4"/>
    <w:rsid w:val="00603BEC"/>
    <w:rsid w:val="0061615C"/>
    <w:rsid w:val="00621D1A"/>
    <w:rsid w:val="006326D0"/>
    <w:rsid w:val="00633E7B"/>
    <w:rsid w:val="00633F60"/>
    <w:rsid w:val="006361C5"/>
    <w:rsid w:val="00642E12"/>
    <w:rsid w:val="00643956"/>
    <w:rsid w:val="00650BD3"/>
    <w:rsid w:val="00651063"/>
    <w:rsid w:val="00653046"/>
    <w:rsid w:val="006667E3"/>
    <w:rsid w:val="006737E3"/>
    <w:rsid w:val="00683814"/>
    <w:rsid w:val="006865ED"/>
    <w:rsid w:val="006A479C"/>
    <w:rsid w:val="006A688B"/>
    <w:rsid w:val="006B05F1"/>
    <w:rsid w:val="006B5345"/>
    <w:rsid w:val="006B54DD"/>
    <w:rsid w:val="006C1225"/>
    <w:rsid w:val="006C3D95"/>
    <w:rsid w:val="006C583E"/>
    <w:rsid w:val="006C7A9D"/>
    <w:rsid w:val="006D4F7D"/>
    <w:rsid w:val="006E62C3"/>
    <w:rsid w:val="006F0F08"/>
    <w:rsid w:val="006F1E4B"/>
    <w:rsid w:val="00703608"/>
    <w:rsid w:val="00703BFF"/>
    <w:rsid w:val="00705CF7"/>
    <w:rsid w:val="00706A68"/>
    <w:rsid w:val="007130EB"/>
    <w:rsid w:val="00716808"/>
    <w:rsid w:val="007211E9"/>
    <w:rsid w:val="00724288"/>
    <w:rsid w:val="007278DD"/>
    <w:rsid w:val="007338F7"/>
    <w:rsid w:val="00737546"/>
    <w:rsid w:val="00742315"/>
    <w:rsid w:val="00742371"/>
    <w:rsid w:val="00742B07"/>
    <w:rsid w:val="00755788"/>
    <w:rsid w:val="00763EFB"/>
    <w:rsid w:val="00766999"/>
    <w:rsid w:val="00766BBD"/>
    <w:rsid w:val="00766CC2"/>
    <w:rsid w:val="0076787F"/>
    <w:rsid w:val="00772F5F"/>
    <w:rsid w:val="007912EA"/>
    <w:rsid w:val="00796A18"/>
    <w:rsid w:val="00796F25"/>
    <w:rsid w:val="00797646"/>
    <w:rsid w:val="007A116F"/>
    <w:rsid w:val="007A366E"/>
    <w:rsid w:val="007A75C7"/>
    <w:rsid w:val="007C136B"/>
    <w:rsid w:val="007C6268"/>
    <w:rsid w:val="007D089A"/>
    <w:rsid w:val="007D0A81"/>
    <w:rsid w:val="007D14E1"/>
    <w:rsid w:val="007D1D31"/>
    <w:rsid w:val="007D2227"/>
    <w:rsid w:val="007D3B6D"/>
    <w:rsid w:val="007D4387"/>
    <w:rsid w:val="007D5CEB"/>
    <w:rsid w:val="007D6A8E"/>
    <w:rsid w:val="007E1566"/>
    <w:rsid w:val="007E30A8"/>
    <w:rsid w:val="007E5955"/>
    <w:rsid w:val="007E5EA7"/>
    <w:rsid w:val="007F1E63"/>
    <w:rsid w:val="007F34F6"/>
    <w:rsid w:val="007F54FB"/>
    <w:rsid w:val="007F64B1"/>
    <w:rsid w:val="00800AC1"/>
    <w:rsid w:val="00803C77"/>
    <w:rsid w:val="008055DA"/>
    <w:rsid w:val="008166A6"/>
    <w:rsid w:val="0083050B"/>
    <w:rsid w:val="00831A30"/>
    <w:rsid w:val="00831C87"/>
    <w:rsid w:val="00846161"/>
    <w:rsid w:val="00851D55"/>
    <w:rsid w:val="0086771A"/>
    <w:rsid w:val="00881CF3"/>
    <w:rsid w:val="008907E4"/>
    <w:rsid w:val="00892C02"/>
    <w:rsid w:val="00895D1E"/>
    <w:rsid w:val="008A1D05"/>
    <w:rsid w:val="008A6BE8"/>
    <w:rsid w:val="008A7E84"/>
    <w:rsid w:val="008B089F"/>
    <w:rsid w:val="008B0CE9"/>
    <w:rsid w:val="008B65A6"/>
    <w:rsid w:val="008D385E"/>
    <w:rsid w:val="008D4AB2"/>
    <w:rsid w:val="008E446B"/>
    <w:rsid w:val="00905979"/>
    <w:rsid w:val="00906323"/>
    <w:rsid w:val="009067F4"/>
    <w:rsid w:val="0091507F"/>
    <w:rsid w:val="00935C40"/>
    <w:rsid w:val="00937399"/>
    <w:rsid w:val="00943024"/>
    <w:rsid w:val="00944BFA"/>
    <w:rsid w:val="00944CE2"/>
    <w:rsid w:val="009467BD"/>
    <w:rsid w:val="009470B3"/>
    <w:rsid w:val="00951744"/>
    <w:rsid w:val="009525C7"/>
    <w:rsid w:val="00952C00"/>
    <w:rsid w:val="00961928"/>
    <w:rsid w:val="0097234B"/>
    <w:rsid w:val="00980A52"/>
    <w:rsid w:val="00983C56"/>
    <w:rsid w:val="00990666"/>
    <w:rsid w:val="00991B9D"/>
    <w:rsid w:val="009925DA"/>
    <w:rsid w:val="00995486"/>
    <w:rsid w:val="009A45D9"/>
    <w:rsid w:val="009A4AFA"/>
    <w:rsid w:val="009A6F2E"/>
    <w:rsid w:val="009A7521"/>
    <w:rsid w:val="009B0A61"/>
    <w:rsid w:val="009C2A3A"/>
    <w:rsid w:val="009C5D5F"/>
    <w:rsid w:val="009C6C42"/>
    <w:rsid w:val="009D0EB2"/>
    <w:rsid w:val="009D443D"/>
    <w:rsid w:val="009D5379"/>
    <w:rsid w:val="009D636C"/>
    <w:rsid w:val="009D6C08"/>
    <w:rsid w:val="009E493D"/>
    <w:rsid w:val="009F1E6B"/>
    <w:rsid w:val="009F2286"/>
    <w:rsid w:val="009F25CA"/>
    <w:rsid w:val="00A01B9A"/>
    <w:rsid w:val="00A11634"/>
    <w:rsid w:val="00A21D7D"/>
    <w:rsid w:val="00A27963"/>
    <w:rsid w:val="00A3098E"/>
    <w:rsid w:val="00A41004"/>
    <w:rsid w:val="00A44007"/>
    <w:rsid w:val="00A51D35"/>
    <w:rsid w:val="00A53D6A"/>
    <w:rsid w:val="00A54A4D"/>
    <w:rsid w:val="00A64568"/>
    <w:rsid w:val="00A66D46"/>
    <w:rsid w:val="00A759B1"/>
    <w:rsid w:val="00A75DED"/>
    <w:rsid w:val="00A771D0"/>
    <w:rsid w:val="00A90FDA"/>
    <w:rsid w:val="00A9456D"/>
    <w:rsid w:val="00A9652A"/>
    <w:rsid w:val="00A966FE"/>
    <w:rsid w:val="00AA6760"/>
    <w:rsid w:val="00AB1455"/>
    <w:rsid w:val="00AC0991"/>
    <w:rsid w:val="00AD1C53"/>
    <w:rsid w:val="00AD2323"/>
    <w:rsid w:val="00AD53AD"/>
    <w:rsid w:val="00AF134A"/>
    <w:rsid w:val="00AF14DA"/>
    <w:rsid w:val="00AF170A"/>
    <w:rsid w:val="00AF203E"/>
    <w:rsid w:val="00B038E4"/>
    <w:rsid w:val="00B07FE4"/>
    <w:rsid w:val="00B12F84"/>
    <w:rsid w:val="00B151DB"/>
    <w:rsid w:val="00B16C87"/>
    <w:rsid w:val="00B1789B"/>
    <w:rsid w:val="00B21F39"/>
    <w:rsid w:val="00B37C52"/>
    <w:rsid w:val="00B44F07"/>
    <w:rsid w:val="00B456E7"/>
    <w:rsid w:val="00B56D1F"/>
    <w:rsid w:val="00B56E64"/>
    <w:rsid w:val="00B66244"/>
    <w:rsid w:val="00B842D0"/>
    <w:rsid w:val="00B86B14"/>
    <w:rsid w:val="00B8777F"/>
    <w:rsid w:val="00B965BE"/>
    <w:rsid w:val="00BA5BD0"/>
    <w:rsid w:val="00BB3ED9"/>
    <w:rsid w:val="00BB4381"/>
    <w:rsid w:val="00BB4FEA"/>
    <w:rsid w:val="00BC349E"/>
    <w:rsid w:val="00BC3E41"/>
    <w:rsid w:val="00BD57EF"/>
    <w:rsid w:val="00BF1E5D"/>
    <w:rsid w:val="00BF5F80"/>
    <w:rsid w:val="00BF6543"/>
    <w:rsid w:val="00C04717"/>
    <w:rsid w:val="00C07A7E"/>
    <w:rsid w:val="00C10399"/>
    <w:rsid w:val="00C12844"/>
    <w:rsid w:val="00C210FA"/>
    <w:rsid w:val="00C246B8"/>
    <w:rsid w:val="00C33727"/>
    <w:rsid w:val="00C36AE0"/>
    <w:rsid w:val="00C40ED1"/>
    <w:rsid w:val="00C51695"/>
    <w:rsid w:val="00C54ACD"/>
    <w:rsid w:val="00C553F8"/>
    <w:rsid w:val="00C56A90"/>
    <w:rsid w:val="00C66956"/>
    <w:rsid w:val="00C72D59"/>
    <w:rsid w:val="00C744B1"/>
    <w:rsid w:val="00C74928"/>
    <w:rsid w:val="00C75530"/>
    <w:rsid w:val="00C77F36"/>
    <w:rsid w:val="00C91875"/>
    <w:rsid w:val="00C93D82"/>
    <w:rsid w:val="00C9749D"/>
    <w:rsid w:val="00CA7846"/>
    <w:rsid w:val="00CB6998"/>
    <w:rsid w:val="00CC2E7D"/>
    <w:rsid w:val="00CD7459"/>
    <w:rsid w:val="00CD7CE2"/>
    <w:rsid w:val="00CE2A5D"/>
    <w:rsid w:val="00CE37FF"/>
    <w:rsid w:val="00CE3BDE"/>
    <w:rsid w:val="00CE751F"/>
    <w:rsid w:val="00CF74EA"/>
    <w:rsid w:val="00D07215"/>
    <w:rsid w:val="00D15BB6"/>
    <w:rsid w:val="00D222B3"/>
    <w:rsid w:val="00D528F3"/>
    <w:rsid w:val="00D5457E"/>
    <w:rsid w:val="00D550BA"/>
    <w:rsid w:val="00D730EB"/>
    <w:rsid w:val="00D7458E"/>
    <w:rsid w:val="00D772BB"/>
    <w:rsid w:val="00D9201B"/>
    <w:rsid w:val="00DA4A9F"/>
    <w:rsid w:val="00DA511C"/>
    <w:rsid w:val="00DB083E"/>
    <w:rsid w:val="00DC2F00"/>
    <w:rsid w:val="00DC33C5"/>
    <w:rsid w:val="00DD18D1"/>
    <w:rsid w:val="00DD37AB"/>
    <w:rsid w:val="00DE355B"/>
    <w:rsid w:val="00DF42DB"/>
    <w:rsid w:val="00DF700A"/>
    <w:rsid w:val="00E067B9"/>
    <w:rsid w:val="00E10AD0"/>
    <w:rsid w:val="00E131D7"/>
    <w:rsid w:val="00E15289"/>
    <w:rsid w:val="00E22F11"/>
    <w:rsid w:val="00E230CC"/>
    <w:rsid w:val="00E34723"/>
    <w:rsid w:val="00E34CAC"/>
    <w:rsid w:val="00E3692D"/>
    <w:rsid w:val="00E45294"/>
    <w:rsid w:val="00E60E5D"/>
    <w:rsid w:val="00E629AA"/>
    <w:rsid w:val="00E709E0"/>
    <w:rsid w:val="00E76082"/>
    <w:rsid w:val="00E82AA6"/>
    <w:rsid w:val="00E84397"/>
    <w:rsid w:val="00E86636"/>
    <w:rsid w:val="00E926E6"/>
    <w:rsid w:val="00EA1C5F"/>
    <w:rsid w:val="00EA6868"/>
    <w:rsid w:val="00EB05D7"/>
    <w:rsid w:val="00EB14BF"/>
    <w:rsid w:val="00EB2913"/>
    <w:rsid w:val="00EB3C02"/>
    <w:rsid w:val="00EB762D"/>
    <w:rsid w:val="00EB79CA"/>
    <w:rsid w:val="00EC0D9E"/>
    <w:rsid w:val="00ED4303"/>
    <w:rsid w:val="00EE23CE"/>
    <w:rsid w:val="00EF0166"/>
    <w:rsid w:val="00EF5B94"/>
    <w:rsid w:val="00F112CF"/>
    <w:rsid w:val="00F36472"/>
    <w:rsid w:val="00F40358"/>
    <w:rsid w:val="00F63A5F"/>
    <w:rsid w:val="00F64FE3"/>
    <w:rsid w:val="00F720FE"/>
    <w:rsid w:val="00F7352B"/>
    <w:rsid w:val="00F82D30"/>
    <w:rsid w:val="00F859FD"/>
    <w:rsid w:val="00F86B75"/>
    <w:rsid w:val="00F910F7"/>
    <w:rsid w:val="00FA7B80"/>
    <w:rsid w:val="00FB0F23"/>
    <w:rsid w:val="00FC0978"/>
    <w:rsid w:val="00FC7210"/>
    <w:rsid w:val="00FC72A9"/>
    <w:rsid w:val="00FD167C"/>
    <w:rsid w:val="00FD4340"/>
    <w:rsid w:val="00FE1308"/>
    <w:rsid w:val="00FE1B9E"/>
    <w:rsid w:val="00FE391D"/>
    <w:rsid w:val="00FE561D"/>
    <w:rsid w:val="00FF194E"/>
    <w:rsid w:val="00FF1C44"/>
    <w:rsid w:val="00FF1CC0"/>
    <w:rsid w:val="00FF3085"/>
    <w:rsid w:val="00FF68B5"/>
    <w:rsid w:val="02D5A965"/>
    <w:rsid w:val="0349C1CE"/>
    <w:rsid w:val="088C66E7"/>
    <w:rsid w:val="128FFBA9"/>
    <w:rsid w:val="1B2CAF6A"/>
    <w:rsid w:val="1BD9ED93"/>
    <w:rsid w:val="1D40D3E7"/>
    <w:rsid w:val="202D2DC9"/>
    <w:rsid w:val="2187B33F"/>
    <w:rsid w:val="2498B795"/>
    <w:rsid w:val="2CED5681"/>
    <w:rsid w:val="2D46B7A0"/>
    <w:rsid w:val="333A7294"/>
    <w:rsid w:val="35C423F6"/>
    <w:rsid w:val="36AE989D"/>
    <w:rsid w:val="3BDA3CD1"/>
    <w:rsid w:val="3D9E870F"/>
    <w:rsid w:val="4357FEC7"/>
    <w:rsid w:val="52A78FF1"/>
    <w:rsid w:val="53C09EB4"/>
    <w:rsid w:val="54436052"/>
    <w:rsid w:val="57B663AC"/>
    <w:rsid w:val="58B6488A"/>
    <w:rsid w:val="5F2880AF"/>
    <w:rsid w:val="5F8B6FCE"/>
    <w:rsid w:val="61FC753D"/>
    <w:rsid w:val="6383D093"/>
    <w:rsid w:val="6BFCF383"/>
    <w:rsid w:val="6EBBB9FE"/>
    <w:rsid w:val="7427D425"/>
    <w:rsid w:val="77D9D5D0"/>
    <w:rsid w:val="7A231074"/>
    <w:rsid w:val="7FC62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64B68"/>
  <w15:chartTrackingRefBased/>
  <w15:docId w15:val="{13BCAA5D-DA04-4A72-B7C8-42BF5037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234B"/>
    <w:rPr>
      <w:sz w:val="16"/>
      <w:szCs w:val="16"/>
    </w:rPr>
  </w:style>
  <w:style w:type="paragraph" w:styleId="CommentText">
    <w:name w:val="annotation text"/>
    <w:basedOn w:val="Normal"/>
    <w:link w:val="CommentTextChar"/>
    <w:uiPriority w:val="99"/>
    <w:unhideWhenUsed/>
    <w:rsid w:val="0097234B"/>
    <w:pPr>
      <w:spacing w:line="240" w:lineRule="auto"/>
    </w:pPr>
    <w:rPr>
      <w:sz w:val="20"/>
      <w:szCs w:val="20"/>
    </w:rPr>
  </w:style>
  <w:style w:type="character" w:customStyle="1" w:styleId="CommentTextChar">
    <w:name w:val="Comment Text Char"/>
    <w:basedOn w:val="DefaultParagraphFont"/>
    <w:link w:val="CommentText"/>
    <w:uiPriority w:val="99"/>
    <w:rsid w:val="0097234B"/>
    <w:rPr>
      <w:sz w:val="20"/>
      <w:szCs w:val="20"/>
    </w:rPr>
  </w:style>
  <w:style w:type="paragraph" w:styleId="CommentSubject">
    <w:name w:val="annotation subject"/>
    <w:basedOn w:val="CommentText"/>
    <w:next w:val="CommentText"/>
    <w:link w:val="CommentSubjectChar"/>
    <w:uiPriority w:val="99"/>
    <w:semiHidden/>
    <w:unhideWhenUsed/>
    <w:rsid w:val="0097234B"/>
    <w:rPr>
      <w:b/>
      <w:bCs/>
    </w:rPr>
  </w:style>
  <w:style w:type="character" w:customStyle="1" w:styleId="CommentSubjectChar">
    <w:name w:val="Comment Subject Char"/>
    <w:basedOn w:val="CommentTextChar"/>
    <w:link w:val="CommentSubject"/>
    <w:uiPriority w:val="99"/>
    <w:semiHidden/>
    <w:rsid w:val="0097234B"/>
    <w:rPr>
      <w:b/>
      <w:bCs/>
      <w:sz w:val="20"/>
      <w:szCs w:val="20"/>
    </w:rPr>
  </w:style>
  <w:style w:type="character" w:styleId="Hyperlink">
    <w:name w:val="Hyperlink"/>
    <w:basedOn w:val="DefaultParagraphFont"/>
    <w:uiPriority w:val="99"/>
    <w:unhideWhenUsed/>
    <w:rsid w:val="00C56A90"/>
    <w:rPr>
      <w:color w:val="0563C1" w:themeColor="hyperlink"/>
      <w:u w:val="single"/>
    </w:rPr>
  </w:style>
  <w:style w:type="paragraph" w:styleId="Revision">
    <w:name w:val="Revision"/>
    <w:hidden/>
    <w:uiPriority w:val="99"/>
    <w:semiHidden/>
    <w:rsid w:val="00C10399"/>
    <w:pPr>
      <w:spacing w:after="0" w:line="240" w:lineRule="auto"/>
    </w:pPr>
  </w:style>
  <w:style w:type="paragraph" w:styleId="Header">
    <w:name w:val="header"/>
    <w:basedOn w:val="Normal"/>
    <w:link w:val="HeaderChar"/>
    <w:uiPriority w:val="99"/>
    <w:unhideWhenUsed/>
    <w:rsid w:val="003129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99C"/>
  </w:style>
  <w:style w:type="paragraph" w:styleId="Footer">
    <w:name w:val="footer"/>
    <w:basedOn w:val="Normal"/>
    <w:link w:val="FooterChar"/>
    <w:uiPriority w:val="99"/>
    <w:unhideWhenUsed/>
    <w:rsid w:val="00312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99C"/>
  </w:style>
  <w:style w:type="paragraph" w:styleId="BalloonText">
    <w:name w:val="Balloon Text"/>
    <w:basedOn w:val="Normal"/>
    <w:link w:val="BalloonTextChar"/>
    <w:uiPriority w:val="99"/>
    <w:semiHidden/>
    <w:unhideWhenUsed/>
    <w:rsid w:val="00FF30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085"/>
    <w:rPr>
      <w:rFonts w:ascii="Segoe UI" w:hAnsi="Segoe UI" w:cs="Segoe UI"/>
      <w:sz w:val="18"/>
      <w:szCs w:val="18"/>
    </w:rPr>
  </w:style>
  <w:style w:type="character" w:customStyle="1" w:styleId="normaltextrun">
    <w:name w:val="normaltextrun"/>
    <w:basedOn w:val="DefaultParagraphFont"/>
    <w:rsid w:val="005F0707"/>
  </w:style>
  <w:style w:type="character" w:styleId="UnresolvedMention">
    <w:name w:val="Unresolved Mention"/>
    <w:basedOn w:val="DefaultParagraphFont"/>
    <w:uiPriority w:val="99"/>
    <w:semiHidden/>
    <w:unhideWhenUsed/>
    <w:rsid w:val="001F774D"/>
    <w:rPr>
      <w:color w:val="605E5C"/>
      <w:shd w:val="clear" w:color="auto" w:fill="E1DFDD"/>
    </w:rPr>
  </w:style>
  <w:style w:type="paragraph" w:styleId="ListParagraph">
    <w:name w:val="List Paragraph"/>
    <w:basedOn w:val="Normal"/>
    <w:uiPriority w:val="34"/>
    <w:qFormat/>
    <w:rsid w:val="006F1E4B"/>
    <w:pPr>
      <w:ind w:left="720"/>
      <w:contextualSpacing/>
    </w:pPr>
  </w:style>
  <w:style w:type="paragraph" w:customStyle="1" w:styleId="Default">
    <w:name w:val="Default"/>
    <w:rsid w:val="00E82AA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458271">
      <w:bodyDiv w:val="1"/>
      <w:marLeft w:val="0"/>
      <w:marRight w:val="0"/>
      <w:marTop w:val="0"/>
      <w:marBottom w:val="0"/>
      <w:divBdr>
        <w:top w:val="none" w:sz="0" w:space="0" w:color="auto"/>
        <w:left w:val="none" w:sz="0" w:space="0" w:color="auto"/>
        <w:bottom w:val="none" w:sz="0" w:space="0" w:color="auto"/>
        <w:right w:val="none" w:sz="0" w:space="0" w:color="auto"/>
      </w:divBdr>
    </w:div>
    <w:div w:id="1096709460">
      <w:bodyDiv w:val="1"/>
      <w:marLeft w:val="0"/>
      <w:marRight w:val="0"/>
      <w:marTop w:val="0"/>
      <w:marBottom w:val="0"/>
      <w:divBdr>
        <w:top w:val="none" w:sz="0" w:space="0" w:color="auto"/>
        <w:left w:val="none" w:sz="0" w:space="0" w:color="auto"/>
        <w:bottom w:val="none" w:sz="0" w:space="0" w:color="auto"/>
        <w:right w:val="none" w:sz="0" w:space="0" w:color="auto"/>
      </w:divBdr>
    </w:div>
    <w:div w:id="113672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aigpartner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t.ly/3fy3o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vestors.lithiadriveway.com/press-releases/l4y3bxqw9g5qzicsxul" TargetMode="External"/><Relationship Id="rId5" Type="http://schemas.openxmlformats.org/officeDocument/2006/relationships/styles" Target="styles.xml"/><Relationship Id="rId15" Type="http://schemas.openxmlformats.org/officeDocument/2006/relationships/hyperlink" Target="mailto:aimee@haigpartners.com" TargetMode="External"/><Relationship Id="rId10" Type="http://schemas.openxmlformats.org/officeDocument/2006/relationships/hyperlink" Target="https://haigpartners.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lan@haigpartn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2A2B84B5A2834D8574553AC3B34554" ma:contentTypeVersion="13" ma:contentTypeDescription="Create a new document." ma:contentTypeScope="" ma:versionID="e807a623ef5214c5be6c0c6136adeb71">
  <xsd:schema xmlns:xsd="http://www.w3.org/2001/XMLSchema" xmlns:xs="http://www.w3.org/2001/XMLSchema" xmlns:p="http://schemas.microsoft.com/office/2006/metadata/properties" xmlns:ns3="8e895ef4-cac7-4249-9b4e-f7ae5aa0427f" xmlns:ns4="0e54da6e-5c99-4ba4-93ef-fb0d41a9d5ec" targetNamespace="http://schemas.microsoft.com/office/2006/metadata/properties" ma:root="true" ma:fieldsID="05c41e58c705e1cdb7fd2ee063352768" ns3:_="" ns4:_="">
    <xsd:import namespace="8e895ef4-cac7-4249-9b4e-f7ae5aa0427f"/>
    <xsd:import namespace="0e54da6e-5c99-4ba4-93ef-fb0d41a9d5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95ef4-cac7-4249-9b4e-f7ae5aa042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4da6e-5c99-4ba4-93ef-fb0d41a9d5e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D38ECC-7134-4953-8E12-75C941F672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EEE399-7B76-492B-B078-EB1AB9137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95ef4-cac7-4249-9b4e-f7ae5aa0427f"/>
    <ds:schemaRef ds:uri="0e54da6e-5c99-4ba4-93ef-fb0d41a9d5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B701C7-E812-4FB1-8023-F60155A71D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aBrake) Allen</dc:creator>
  <cp:keywords/>
  <dc:description/>
  <cp:lastModifiedBy>Aimee (LaBrake) Allen</cp:lastModifiedBy>
  <cp:revision>5</cp:revision>
  <dcterms:created xsi:type="dcterms:W3CDTF">2022-06-27T23:10:00Z</dcterms:created>
  <dcterms:modified xsi:type="dcterms:W3CDTF">2022-06-2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837bd5-1fc8-410f-8536-33b824cfc6e1_Enabled">
    <vt:lpwstr>True</vt:lpwstr>
  </property>
  <property fmtid="{D5CDD505-2E9C-101B-9397-08002B2CF9AE}" pid="3" name="MSIP_Label_ab837bd5-1fc8-410f-8536-33b824cfc6e1_SiteId">
    <vt:lpwstr>ed38c4bc-a204-4511-8009-34c0612c882a</vt:lpwstr>
  </property>
  <property fmtid="{D5CDD505-2E9C-101B-9397-08002B2CF9AE}" pid="4" name="MSIP_Label_ab837bd5-1fc8-410f-8536-33b824cfc6e1_Owner">
    <vt:lpwstr>178394@carmax.com</vt:lpwstr>
  </property>
  <property fmtid="{D5CDD505-2E9C-101B-9397-08002B2CF9AE}" pid="5" name="MSIP_Label_ab837bd5-1fc8-410f-8536-33b824cfc6e1_SetDate">
    <vt:lpwstr>2021-01-20T21:06:26.9991118Z</vt:lpwstr>
  </property>
  <property fmtid="{D5CDD505-2E9C-101B-9397-08002B2CF9AE}" pid="6" name="MSIP_Label_ab837bd5-1fc8-410f-8536-33b824cfc6e1_Name">
    <vt:lpwstr>Internal Use Only</vt:lpwstr>
  </property>
  <property fmtid="{D5CDD505-2E9C-101B-9397-08002B2CF9AE}" pid="7" name="MSIP_Label_ab837bd5-1fc8-410f-8536-33b824cfc6e1_Application">
    <vt:lpwstr>Microsoft Azure Information Protection</vt:lpwstr>
  </property>
  <property fmtid="{D5CDD505-2E9C-101B-9397-08002B2CF9AE}" pid="8" name="MSIP_Label_ab837bd5-1fc8-410f-8536-33b824cfc6e1_Extended_MSFT_Method">
    <vt:lpwstr>Manual</vt:lpwstr>
  </property>
  <property fmtid="{D5CDD505-2E9C-101B-9397-08002B2CF9AE}" pid="9" name="Sensitivity">
    <vt:lpwstr>Internal Use Only</vt:lpwstr>
  </property>
  <property fmtid="{D5CDD505-2E9C-101B-9397-08002B2CF9AE}" pid="10" name="ContentTypeId">
    <vt:lpwstr>0x010100152A2B84B5A2834D8574553AC3B34554</vt:lpwstr>
  </property>
</Properties>
</file>